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0D17B" w14:textId="7DF838F0" w:rsidR="00CA6507" w:rsidRDefault="00CA6507" w:rsidP="00CA6507">
      <w:pPr>
        <w:jc w:val="center"/>
      </w:pPr>
      <w:r>
        <w:t>Linking Tables in Tableau</w:t>
      </w:r>
    </w:p>
    <w:p w14:paraId="36AD3FF5" w14:textId="24BC432F" w:rsidR="00CA6507" w:rsidRDefault="00CA6507" w:rsidP="00CA6507">
      <w:pPr>
        <w:jc w:val="center"/>
      </w:pPr>
      <w:r>
        <w:t>Analytics with Dr. K</w:t>
      </w:r>
    </w:p>
    <w:p w14:paraId="656A2F53" w14:textId="04563260" w:rsidR="00CA6507" w:rsidRDefault="00CA6507" w:rsidP="00CA6507">
      <w:pPr>
        <w:jc w:val="center"/>
      </w:pPr>
      <w:hyperlink r:id="rId4" w:history="1">
        <w:r w:rsidRPr="00D70F21">
          <w:rPr>
            <w:rStyle w:val="Hyperlink"/>
          </w:rPr>
          <w:t>https://www.youtube.com/watch?v=kx35ZvjuiaQ&amp;list=PLC0bNRSIgt4j5huaCQNUbHR-YN-uvrLnH&amp;index=1&amp;t=325s</w:t>
        </w:r>
      </w:hyperlink>
      <w:r>
        <w:t xml:space="preserve"> </w:t>
      </w:r>
    </w:p>
    <w:sectPr w:rsidR="00CA65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AYCc2MDI0MDU1NjE2MTIyUdpeDU4uLM/DyQAsNaABHh/rQsAAAA"/>
  </w:docVars>
  <w:rsids>
    <w:rsidRoot w:val="0083235C"/>
    <w:rsid w:val="00755998"/>
    <w:rsid w:val="0083235C"/>
    <w:rsid w:val="00903ED7"/>
    <w:rsid w:val="009D01B8"/>
    <w:rsid w:val="00CA65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0EADA"/>
  <w15:chartTrackingRefBased/>
  <w15:docId w15:val="{2D2FF555-B05D-492F-80F3-DB2701F7E9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650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650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youtube.com/watch?v=kx35ZvjuiaQ&amp;list=PLC0bNRSIgt4j5huaCQNUbHR-YN-uvrLnH&amp;index=1&amp;t=325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9</Words>
  <Characters>223</Characters>
  <Application>Microsoft Office Word</Application>
  <DocSecurity>0</DocSecurity>
  <Lines>1</Lines>
  <Paragraphs>1</Paragraphs>
  <ScaleCrop>false</ScaleCrop>
  <Company/>
  <LinksUpToDate>false</LinksUpToDate>
  <CharactersWithSpaces>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stin Keeler</dc:creator>
  <cp:keywords/>
  <dc:description/>
  <cp:lastModifiedBy>Justin Keeler</cp:lastModifiedBy>
  <cp:revision>2</cp:revision>
  <dcterms:created xsi:type="dcterms:W3CDTF">2023-07-13T13:56:00Z</dcterms:created>
  <dcterms:modified xsi:type="dcterms:W3CDTF">2023-07-13T1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8edb37db6d6b0510582666a23d0c5e986d3d428c70d0c4157cb1545072f8ed6</vt:lpwstr>
  </property>
</Properties>
</file>